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740E0A9B" w:rsidR="00063CFE" w:rsidRPr="00921A5B" w:rsidRDefault="00236028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Intro to System-on-Chip Design </w:t>
      </w:r>
      <w:r w:rsidR="00063CFE" w:rsidRPr="00921A5B">
        <w:rPr>
          <w:b/>
          <w:i/>
          <w:sz w:val="36"/>
        </w:rPr>
        <w:t>Course</w:t>
      </w:r>
    </w:p>
    <w:p w14:paraId="5C8C03FD" w14:textId="56EE0122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A65806">
        <w:rPr>
          <w:b/>
          <w:sz w:val="52"/>
        </w:rPr>
        <w:t>9</w:t>
      </w:r>
    </w:p>
    <w:p w14:paraId="47439710" w14:textId="123468A4" w:rsidR="00FA1A48" w:rsidRPr="0014055E" w:rsidRDefault="00BC6E20" w:rsidP="00063CFE">
      <w:pPr>
        <w:jc w:val="right"/>
        <w:rPr>
          <w:b/>
          <w:sz w:val="48"/>
        </w:rPr>
      </w:pPr>
      <w:r>
        <w:rPr>
          <w:b/>
          <w:sz w:val="48"/>
        </w:rPr>
        <w:t>Programming an SoC using C Language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Pr="00D061DB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D061DB">
            <w:t>C</w:t>
          </w:r>
          <w:r w:rsidR="007032C9" w:rsidRPr="00D061DB">
            <w:t>ontents</w:t>
          </w:r>
        </w:p>
        <w:p w14:paraId="0F70A7F1" w14:textId="7BC9B4AA" w:rsidR="00F7340D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 w:rsidRPr="00D061DB">
            <w:fldChar w:fldCharType="begin"/>
          </w:r>
          <w:r w:rsidRPr="00D061DB">
            <w:instrText xml:space="preserve"> TOC \o "1-3" \h \z \u </w:instrText>
          </w:r>
          <w:r w:rsidRPr="00D061DB">
            <w:fldChar w:fldCharType="separate"/>
          </w:r>
          <w:hyperlink w:anchor="_Toc83817548" w:history="1">
            <w:r w:rsidR="00F7340D" w:rsidRPr="00590316">
              <w:rPr>
                <w:rStyle w:val="Hyperlink"/>
              </w:rPr>
              <w:t>1</w:t>
            </w:r>
            <w:r w:rsidR="00F7340D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F7340D" w:rsidRPr="00590316">
              <w:rPr>
                <w:rStyle w:val="Hyperlink"/>
              </w:rPr>
              <w:t>Introduction</w:t>
            </w:r>
            <w:r w:rsidR="00F7340D">
              <w:rPr>
                <w:webHidden/>
              </w:rPr>
              <w:tab/>
            </w:r>
            <w:r w:rsidR="00F7340D">
              <w:rPr>
                <w:webHidden/>
              </w:rPr>
              <w:fldChar w:fldCharType="begin"/>
            </w:r>
            <w:r w:rsidR="00F7340D">
              <w:rPr>
                <w:webHidden/>
              </w:rPr>
              <w:instrText xml:space="preserve"> PAGEREF _Toc83817548 \h </w:instrText>
            </w:r>
            <w:r w:rsidR="00F7340D">
              <w:rPr>
                <w:webHidden/>
              </w:rPr>
            </w:r>
            <w:r w:rsidR="00F7340D">
              <w:rPr>
                <w:webHidden/>
              </w:rPr>
              <w:fldChar w:fldCharType="separate"/>
            </w:r>
            <w:r w:rsidR="00F7340D">
              <w:rPr>
                <w:webHidden/>
              </w:rPr>
              <w:t>1</w:t>
            </w:r>
            <w:r w:rsidR="00F7340D">
              <w:rPr>
                <w:webHidden/>
              </w:rPr>
              <w:fldChar w:fldCharType="end"/>
            </w:r>
          </w:hyperlink>
        </w:p>
        <w:p w14:paraId="6FE78F5B" w14:textId="25A9658B" w:rsidR="00F7340D" w:rsidRDefault="00F7340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49" w:history="1">
            <w:r w:rsidRPr="00590316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90316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388DA" w14:textId="14800678" w:rsidR="00F7340D" w:rsidRDefault="00F734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50" w:history="1">
            <w:r w:rsidRPr="00590316">
              <w:rPr>
                <w:rStyle w:val="Hyperlink"/>
                <w:noProof/>
              </w:rPr>
              <w:t>1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90316">
              <w:rPr>
                <w:rStyle w:val="Hyperlink"/>
                <w:noProof/>
              </w:rPr>
              <w:t>Software programm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55D129" w14:textId="0DB83D7D" w:rsidR="00F7340D" w:rsidRDefault="00F734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51" w:history="1">
            <w:r w:rsidRPr="00590316">
              <w:rPr>
                <w:rStyle w:val="Hyperlink"/>
                <w:noProof/>
              </w:rPr>
              <w:t>1.1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90316">
              <w:rPr>
                <w:rStyle w:val="Hyperlink"/>
                <w:noProof/>
              </w:rPr>
              <w:t>Demonstrate the SoC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5F40D" w14:textId="6C32908D" w:rsidR="00F7340D" w:rsidRDefault="00F7340D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52" w:history="1">
            <w:r w:rsidRPr="00590316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590316">
              <w:rPr>
                <w:rStyle w:val="Hyperlink"/>
              </w:rPr>
              <w:t>Learning 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79B06E9C" w14:textId="45268DE3" w:rsidR="00F7340D" w:rsidRDefault="00F7340D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53" w:history="1">
            <w:r w:rsidRPr="00590316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590316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0090595A" w14:textId="14BC3D32" w:rsidR="00F7340D" w:rsidRDefault="00F7340D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54" w:history="1">
            <w:r w:rsidRPr="00590316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590316">
              <w:rPr>
                <w:rStyle w:val="Hyperlink"/>
              </w:rPr>
              <w:t>Provided fi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CC07CC8" w14:textId="445E7775" w:rsidR="00F7340D" w:rsidRDefault="00F7340D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55" w:history="1">
            <w:r w:rsidRPr="00590316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590316">
              <w:rPr>
                <w:rStyle w:val="Hyperlink"/>
              </w:rPr>
              <w:t>Softwa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F7FC924" w14:textId="13AFFF5F" w:rsidR="00F7340D" w:rsidRDefault="00F7340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56" w:history="1">
            <w:r w:rsidRPr="00590316">
              <w:rPr>
                <w:rStyle w:val="Hyperlink"/>
                <w:noProof/>
              </w:rPr>
              <w:t>5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90316">
              <w:rPr>
                <w:rStyle w:val="Hyperlink"/>
                <w:noProof/>
              </w:rPr>
              <w:t>Program 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45022" w14:textId="73323BA4" w:rsidR="00F7340D" w:rsidRDefault="00F7340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57" w:history="1">
            <w:r w:rsidRPr="00590316">
              <w:rPr>
                <w:rStyle w:val="Hyperlink"/>
                <w:noProof/>
              </w:rPr>
              <w:t>5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90316">
              <w:rPr>
                <w:rStyle w:val="Hyperlink"/>
                <w:noProof/>
              </w:rPr>
              <w:t>An example of the dem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2EAF6" w14:textId="3DA9D5A7" w:rsidR="00F7340D" w:rsidRDefault="00F7340D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58" w:history="1">
            <w:r w:rsidRPr="00590316">
              <w:rPr>
                <w:rStyle w:val="Hyperlink"/>
              </w:rPr>
              <w:t>6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590316">
              <w:rPr>
                <w:rStyle w:val="Hyperlink"/>
              </w:rPr>
              <w:t>Extension wor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C4CCB91" w14:textId="46928640" w:rsidR="00F7340D" w:rsidRDefault="00F7340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59" w:history="1">
            <w:r w:rsidRPr="00590316">
              <w:rPr>
                <w:rStyle w:val="Hyperlink"/>
                <w:noProof/>
              </w:rPr>
              <w:t>6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90316">
              <w:rPr>
                <w:rStyle w:val="Hyperlink"/>
                <w:noProof/>
              </w:rPr>
              <w:t>Extra tasks for this lab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792A383D" w:rsidR="007032C9" w:rsidRDefault="007032C9">
          <w:r w:rsidRPr="00D061DB">
            <w:fldChar w:fldCharType="end"/>
          </w:r>
        </w:p>
      </w:sdtContent>
    </w:sdt>
    <w:p w14:paraId="29365190" w14:textId="2DDD7865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3817548"/>
      <w:r w:rsidRPr="007032C9">
        <w:lastRenderedPageBreak/>
        <w:t>Introduction</w:t>
      </w:r>
      <w:bookmarkEnd w:id="2"/>
    </w:p>
    <w:p w14:paraId="630241C8" w14:textId="55BB97E5" w:rsidR="007032C9" w:rsidRDefault="004F08FD" w:rsidP="00CF2D1B">
      <w:pPr>
        <w:pStyle w:val="Heading2"/>
        <w:shd w:val="clear" w:color="auto" w:fill="E5ECEB"/>
      </w:pPr>
      <w:bookmarkStart w:id="3" w:name="_Toc83817549"/>
      <w:r>
        <w:t>Lab</w:t>
      </w:r>
      <w:r w:rsidR="00A06521">
        <w:t xml:space="preserve"> overview</w:t>
      </w:r>
      <w:bookmarkEnd w:id="3"/>
    </w:p>
    <w:p w14:paraId="418183F8" w14:textId="77777777" w:rsidR="00CF2D1B" w:rsidRPr="00557AD5" w:rsidRDefault="00CF2D1B" w:rsidP="00C23D0B">
      <w:pPr>
        <w:shd w:val="clear" w:color="auto" w:fill="E5ECEB"/>
      </w:pPr>
      <w:r w:rsidRPr="00557AD5">
        <w:t xml:space="preserve">In the previous </w:t>
      </w:r>
      <w:r>
        <w:t>labs</w:t>
      </w:r>
      <w:r w:rsidRPr="00557AD5">
        <w:t>, assembly language was used to program the SoC at low-level, which gave better control over the hardware and helped us understand the hardware mechanism at register transfer level (RTL).</w:t>
      </w:r>
    </w:p>
    <w:p w14:paraId="70A50932" w14:textId="67841B9C" w:rsidR="00CF2D1B" w:rsidRPr="00557AD5" w:rsidRDefault="00CF2D1B" w:rsidP="00C23D0B">
      <w:pPr>
        <w:shd w:val="clear" w:color="auto" w:fill="E5ECEB"/>
      </w:pPr>
      <w:r>
        <w:t>In</w:t>
      </w:r>
      <w:r w:rsidRPr="00557AD5">
        <w:t xml:space="preserve"> this </w:t>
      </w:r>
      <w:r>
        <w:t>lab</w:t>
      </w:r>
      <w:r w:rsidRPr="00557AD5">
        <w:t>, C language will be used to program the SoC at a higher level, whereby compilers, software libraries, and tools can be used to hide the complexity of low-level management</w:t>
      </w:r>
      <w:r>
        <w:t xml:space="preserve">. This means that </w:t>
      </w:r>
      <w:r w:rsidRPr="00557AD5">
        <w:t>we can make more complicated applications in a more efficient way.</w:t>
      </w:r>
    </w:p>
    <w:p w14:paraId="3276B186" w14:textId="77777777" w:rsidR="00CF2D1B" w:rsidRPr="00557AD5" w:rsidRDefault="00CF2D1B" w:rsidP="00C23D0B">
      <w:pPr>
        <w:keepNext/>
        <w:shd w:val="clear" w:color="auto" w:fill="E5ECEB"/>
        <w:spacing w:after="0"/>
        <w:jc w:val="center"/>
        <w:rPr>
          <w:szCs w:val="24"/>
        </w:rPr>
      </w:pPr>
      <w:r>
        <w:rPr>
          <w:noProof/>
          <w:szCs w:val="24"/>
        </w:rPr>
        <w:drawing>
          <wp:inline distT="0" distB="0" distL="0" distR="0" wp14:anchorId="16EAF310" wp14:editId="7E3B6426">
            <wp:extent cx="5635869" cy="998757"/>
            <wp:effectExtent l="0" t="0" r="3175" b="0"/>
            <wp:docPr id="1" name="Picture 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467" cy="10093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CD4FA3" w14:textId="77777777" w:rsidR="00D77814" w:rsidRDefault="00D77814" w:rsidP="00C23D0B">
      <w:pPr>
        <w:shd w:val="clear" w:color="auto" w:fill="E5ECEB"/>
      </w:pPr>
    </w:p>
    <w:p w14:paraId="25832EEF" w14:textId="312D16B8" w:rsidR="00CF2D1B" w:rsidRPr="00557AD5" w:rsidRDefault="00CF2D1B" w:rsidP="00C23D0B">
      <w:pPr>
        <w:shd w:val="clear" w:color="auto" w:fill="E5ECEB"/>
      </w:pPr>
      <w:r w:rsidRPr="00557AD5">
        <w:t>One can always mix C and assembly code in one project, or even in one file.</w:t>
      </w:r>
    </w:p>
    <w:p w14:paraId="34AC4E4F" w14:textId="77777777" w:rsidR="00CF2D1B" w:rsidRPr="0048713D" w:rsidRDefault="00CF2D1B" w:rsidP="00C23D0B">
      <w:pPr>
        <w:pStyle w:val="MyCode-NoIndent"/>
        <w:shd w:val="clear" w:color="auto" w:fill="E5ECEB"/>
        <w:rPr>
          <w:rFonts w:ascii="Calibri" w:hAnsi="Calibri" w:cstheme="minorBidi"/>
          <w:color w:val="333E48"/>
          <w:sz w:val="22"/>
          <w:szCs w:val="22"/>
          <w:lang w:val="en-GB" w:eastAsia="zh-CN"/>
        </w:rPr>
      </w:pPr>
      <w:r w:rsidRPr="0048713D">
        <w:rPr>
          <w:rFonts w:ascii="Calibri" w:hAnsi="Calibri" w:cstheme="minorBidi"/>
          <w:color w:val="333E48"/>
          <w:sz w:val="22"/>
          <w:szCs w:val="22"/>
          <w:lang w:val="en-GB" w:eastAsia="zh-CN"/>
        </w:rPr>
        <w:t>Hardware implementation has been completed in the previous labs; the following labs will focus on software. The work in this lab includes:</w:t>
      </w:r>
    </w:p>
    <w:p w14:paraId="5144EB1D" w14:textId="4D2DA05E" w:rsidR="00CF2D1B" w:rsidRPr="00CF2D1B" w:rsidRDefault="00CF2D1B" w:rsidP="00C23D0B">
      <w:pPr>
        <w:pStyle w:val="Heading3"/>
        <w:shd w:val="clear" w:color="auto" w:fill="E5ECEB"/>
      </w:pPr>
      <w:bookmarkStart w:id="4" w:name="_Toc83817550"/>
      <w:r w:rsidRPr="00CF2D1B">
        <w:t>Software programming:</w:t>
      </w:r>
      <w:bookmarkEnd w:id="4"/>
    </w:p>
    <w:p w14:paraId="5BFC9D23" w14:textId="033CB98A" w:rsidR="00CF2D1B" w:rsidRPr="00557AD5" w:rsidRDefault="00CF2D1B" w:rsidP="00C23D0B">
      <w:pPr>
        <w:pStyle w:val="ListParagraph"/>
        <w:numPr>
          <w:ilvl w:val="0"/>
          <w:numId w:val="26"/>
        </w:numPr>
        <w:shd w:val="clear" w:color="auto" w:fill="E5ECEB"/>
        <w:spacing w:before="120" w:after="120" w:line="276" w:lineRule="auto"/>
        <w:ind w:left="360"/>
        <w:rPr>
          <w:szCs w:val="24"/>
        </w:rPr>
      </w:pPr>
      <w:r w:rsidRPr="00557AD5">
        <w:rPr>
          <w:szCs w:val="24"/>
        </w:rPr>
        <w:t>Program the Cortex-M0 processor and control the peripherals using C language.</w:t>
      </w:r>
    </w:p>
    <w:p w14:paraId="05252D3F" w14:textId="77777777" w:rsidR="00CF2D1B" w:rsidRPr="00C23D0B" w:rsidRDefault="00CF2D1B" w:rsidP="00C23D0B">
      <w:pPr>
        <w:pStyle w:val="Heading3"/>
        <w:shd w:val="clear" w:color="auto" w:fill="E5ECEB"/>
      </w:pPr>
      <w:bookmarkStart w:id="5" w:name="_Toc83817551"/>
      <w:r w:rsidRPr="00C23D0B">
        <w:t>Demonstrate the SoC:</w:t>
      </w:r>
      <w:bookmarkEnd w:id="5"/>
    </w:p>
    <w:p w14:paraId="7E458214" w14:textId="72762981" w:rsidR="00CF2D1B" w:rsidRPr="00557AD5" w:rsidRDefault="00CF2D1B" w:rsidP="00C23D0B">
      <w:pPr>
        <w:pStyle w:val="ListParagraph"/>
        <w:numPr>
          <w:ilvl w:val="0"/>
          <w:numId w:val="28"/>
        </w:numPr>
        <w:shd w:val="clear" w:color="auto" w:fill="E5ECEB"/>
        <w:spacing w:before="120" w:after="120" w:line="276" w:lineRule="auto"/>
        <w:ind w:left="360"/>
        <w:rPr>
          <w:szCs w:val="24"/>
        </w:rPr>
      </w:pPr>
      <w:r w:rsidRPr="00557AD5">
        <w:rPr>
          <w:szCs w:val="24"/>
        </w:rPr>
        <w:t xml:space="preserve">Use the timer interrupt to implement a counting up counter (counting from 0 to 9) and display the value to the VGA display (same as previous </w:t>
      </w:r>
      <w:r w:rsidR="00B91AAF" w:rsidRPr="00557AD5">
        <w:rPr>
          <w:szCs w:val="24"/>
        </w:rPr>
        <w:t>lab but</w:t>
      </w:r>
      <w:r w:rsidRPr="00557AD5">
        <w:rPr>
          <w:szCs w:val="24"/>
        </w:rPr>
        <w:t xml:space="preserve"> using C </w:t>
      </w:r>
      <w:r w:rsidR="00B91AAF" w:rsidRPr="00557AD5">
        <w:rPr>
          <w:szCs w:val="24"/>
        </w:rPr>
        <w:t>programming</w:t>
      </w:r>
      <w:r w:rsidRPr="00557AD5">
        <w:rPr>
          <w:szCs w:val="24"/>
        </w:rPr>
        <w:t>).</w:t>
      </w:r>
    </w:p>
    <w:p w14:paraId="4B9C424F" w14:textId="4DCB1198" w:rsidR="00CF2D1B" w:rsidRPr="00557AD5" w:rsidRDefault="00CF2D1B" w:rsidP="00C23D0B">
      <w:pPr>
        <w:pStyle w:val="ListParagraph"/>
        <w:numPr>
          <w:ilvl w:val="0"/>
          <w:numId w:val="28"/>
        </w:numPr>
        <w:shd w:val="clear" w:color="auto" w:fill="E5ECEB"/>
        <w:spacing w:before="120" w:after="120" w:line="276" w:lineRule="auto"/>
        <w:ind w:left="360"/>
        <w:rPr>
          <w:szCs w:val="24"/>
        </w:rPr>
      </w:pPr>
      <w:r w:rsidRPr="00557AD5">
        <w:rPr>
          <w:szCs w:val="24"/>
        </w:rPr>
        <w:t xml:space="preserve">Use the UART interrupt to send characters to a PC or laptop (same as previous </w:t>
      </w:r>
      <w:r w:rsidR="00B91AAF" w:rsidRPr="00557AD5">
        <w:rPr>
          <w:szCs w:val="24"/>
        </w:rPr>
        <w:t>lab but</w:t>
      </w:r>
      <w:r w:rsidRPr="00557AD5">
        <w:rPr>
          <w:szCs w:val="24"/>
        </w:rPr>
        <w:t xml:space="preserve"> using C </w:t>
      </w:r>
      <w:r w:rsidR="00B91AAF" w:rsidRPr="00557AD5">
        <w:rPr>
          <w:szCs w:val="24"/>
        </w:rPr>
        <w:t>programming</w:t>
      </w:r>
      <w:r w:rsidRPr="00557AD5">
        <w:rPr>
          <w:szCs w:val="24"/>
        </w:rPr>
        <w:t>).</w:t>
      </w:r>
    </w:p>
    <w:p w14:paraId="44A8B315" w14:textId="77777777" w:rsidR="00CF2D1B" w:rsidRPr="00557AD5" w:rsidRDefault="00CF2D1B" w:rsidP="00C23D0B">
      <w:pPr>
        <w:pStyle w:val="ListParagraph"/>
        <w:numPr>
          <w:ilvl w:val="0"/>
          <w:numId w:val="28"/>
        </w:numPr>
        <w:shd w:val="clear" w:color="auto" w:fill="E5ECEB"/>
        <w:spacing w:before="120" w:after="120" w:line="276" w:lineRule="auto"/>
        <w:ind w:left="360"/>
        <w:rPr>
          <w:szCs w:val="24"/>
        </w:rPr>
      </w:pPr>
      <w:r w:rsidRPr="00557AD5">
        <w:rPr>
          <w:szCs w:val="24"/>
        </w:rPr>
        <w:t>Input from 8-bit switch and output to LEDs</w:t>
      </w:r>
    </w:p>
    <w:p w14:paraId="25C84076" w14:textId="68FD8463" w:rsidR="008F0329" w:rsidRDefault="008F0329" w:rsidP="001401EE"/>
    <w:p w14:paraId="0F70B12D" w14:textId="1C845B0A" w:rsidR="00C23D0B" w:rsidRDefault="00C23D0B" w:rsidP="00921A5B">
      <w:pPr>
        <w:pStyle w:val="Heading1"/>
      </w:pPr>
      <w:bookmarkStart w:id="6" w:name="_Toc5031133"/>
      <w:bookmarkStart w:id="7" w:name="_Toc83817552"/>
      <w:bookmarkEnd w:id="6"/>
      <w:r>
        <w:t>Learning Objectives</w:t>
      </w:r>
      <w:bookmarkEnd w:id="7"/>
    </w:p>
    <w:p w14:paraId="521F0DA9" w14:textId="77777777" w:rsidR="00D77814" w:rsidRPr="00D77814" w:rsidRDefault="00D77814" w:rsidP="00D77814">
      <w:pPr>
        <w:pStyle w:val="ListParagraph"/>
        <w:numPr>
          <w:ilvl w:val="0"/>
          <w:numId w:val="24"/>
        </w:numPr>
        <w:spacing w:after="0"/>
        <w:rPr>
          <w:bCs/>
        </w:rPr>
      </w:pPr>
      <w:r w:rsidRPr="00D77814">
        <w:rPr>
          <w:bCs/>
        </w:rPr>
        <w:t>Implement a timer interrupt handler and UART interrupt handler in a high-level language such as C. </w:t>
      </w:r>
    </w:p>
    <w:p w14:paraId="0C5BF440" w14:textId="77777777" w:rsidR="00D77814" w:rsidRPr="00D77814" w:rsidRDefault="00D77814" w:rsidP="00D77814">
      <w:pPr>
        <w:pStyle w:val="ListParagraph"/>
        <w:numPr>
          <w:ilvl w:val="0"/>
          <w:numId w:val="24"/>
        </w:numPr>
        <w:spacing w:after="0"/>
        <w:rPr>
          <w:bCs/>
        </w:rPr>
      </w:pPr>
      <w:r w:rsidRPr="00D77814">
        <w:rPr>
          <w:bCs/>
        </w:rPr>
        <w:t>Modify a C program to enable the timer and UART interrupts.  </w:t>
      </w:r>
    </w:p>
    <w:p w14:paraId="3EB5E549" w14:textId="77777777" w:rsidR="00D77814" w:rsidRPr="00D77814" w:rsidRDefault="00D77814" w:rsidP="00D77814">
      <w:pPr>
        <w:pStyle w:val="ListParagraph"/>
        <w:numPr>
          <w:ilvl w:val="0"/>
          <w:numId w:val="24"/>
        </w:numPr>
        <w:spacing w:after="0"/>
        <w:rPr>
          <w:bCs/>
        </w:rPr>
      </w:pPr>
      <w:r w:rsidRPr="00D77814">
        <w:rPr>
          <w:bCs/>
        </w:rPr>
        <w:t>Modify a C program to set the interrupt priority of the timer and UART interrupts.  </w:t>
      </w:r>
    </w:p>
    <w:p w14:paraId="6329F789" w14:textId="77777777" w:rsidR="00D77814" w:rsidRPr="00D77814" w:rsidRDefault="00D77814" w:rsidP="00D77814">
      <w:pPr>
        <w:pStyle w:val="ListParagraph"/>
        <w:numPr>
          <w:ilvl w:val="0"/>
          <w:numId w:val="24"/>
        </w:numPr>
        <w:spacing w:after="0"/>
        <w:rPr>
          <w:bCs/>
        </w:rPr>
      </w:pPr>
      <w:r w:rsidRPr="00D77814">
        <w:rPr>
          <w:bCs/>
        </w:rPr>
        <w:t>Modify a C program to initialise the timer to generate an interrupt at regular interval.  </w:t>
      </w:r>
    </w:p>
    <w:p w14:paraId="1CA55A2A" w14:textId="3538764C" w:rsidR="0048713D" w:rsidRDefault="0048713D" w:rsidP="00C23D0B">
      <w:pPr>
        <w:rPr>
          <w:color w:val="FF0000"/>
          <w:highlight w:val="yellow"/>
        </w:rPr>
      </w:pPr>
    </w:p>
    <w:p w14:paraId="2EBBA079" w14:textId="243E91EB" w:rsidR="0082607F" w:rsidRPr="00F906B0" w:rsidRDefault="00317EF2" w:rsidP="00921A5B">
      <w:pPr>
        <w:pStyle w:val="Heading1"/>
      </w:pPr>
      <w:bookmarkStart w:id="8" w:name="_Toc83817553"/>
      <w:r>
        <w:lastRenderedPageBreak/>
        <w:t>Requirements</w:t>
      </w:r>
      <w:bookmarkEnd w:id="8"/>
    </w:p>
    <w:p w14:paraId="32BCB455" w14:textId="77777777" w:rsidR="00D77814" w:rsidRDefault="00D77814" w:rsidP="00D77814">
      <w:r>
        <w:t xml:space="preserve">This lab requires the following hardware and software: </w:t>
      </w:r>
    </w:p>
    <w:p w14:paraId="0C5EE4C4" w14:textId="77777777" w:rsidR="00D77814" w:rsidRDefault="00D77814" w:rsidP="00D77814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Hardware:</w:t>
      </w:r>
    </w:p>
    <w:p w14:paraId="2F7AFC69" w14:textId="77777777" w:rsidR="00D77814" w:rsidRPr="00E75218" w:rsidRDefault="00D77814" w:rsidP="00D77814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Diligent BASYS 3 </w:t>
      </w:r>
      <w:r w:rsidRPr="00F12F67">
        <w:rPr>
          <w:bCs/>
        </w:rPr>
        <w:t>FPGA board</w:t>
      </w:r>
      <w:r>
        <w:rPr>
          <w:bCs/>
        </w:rPr>
        <w:t xml:space="preserve"> connected to computer via </w:t>
      </w:r>
      <w:proofErr w:type="spellStart"/>
      <w:r w:rsidRPr="00F12F67">
        <w:rPr>
          <w:b/>
        </w:rPr>
        <w:t>MicroUSB</w:t>
      </w:r>
      <w:proofErr w:type="spellEnd"/>
      <w:r w:rsidRPr="00F12F67">
        <w:rPr>
          <w:b/>
        </w:rPr>
        <w:t xml:space="preserve"> cable</w:t>
      </w:r>
      <w:r>
        <w:rPr>
          <w:b/>
        </w:rPr>
        <w:t xml:space="preserve">. </w:t>
      </w:r>
      <w:r w:rsidRPr="007547AA">
        <w:rPr>
          <w:bCs/>
          <w:color w:val="auto"/>
          <w:szCs w:val="24"/>
        </w:rPr>
        <w:t xml:space="preserve">A constraints file for this board </w:t>
      </w:r>
      <w:r>
        <w:rPr>
          <w:bCs/>
          <w:color w:val="auto"/>
          <w:szCs w:val="24"/>
        </w:rPr>
        <w:t>is also</w:t>
      </w:r>
      <w:r w:rsidRPr="007547AA">
        <w:rPr>
          <w:bCs/>
          <w:color w:val="auto"/>
          <w:szCs w:val="24"/>
        </w:rPr>
        <w:t xml:space="preserve"> provided.</w:t>
      </w:r>
    </w:p>
    <w:p w14:paraId="1C320D61" w14:textId="77777777" w:rsidR="00D77814" w:rsidRPr="00E75218" w:rsidRDefault="00D77814" w:rsidP="00D77814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VGA-compliant monitor </w:t>
      </w:r>
      <w:r>
        <w:rPr>
          <w:bCs/>
        </w:rPr>
        <w:t xml:space="preserve">and </w:t>
      </w:r>
      <w:r>
        <w:rPr>
          <w:b/>
        </w:rPr>
        <w:t>VGA cable</w:t>
      </w:r>
      <w:r>
        <w:rPr>
          <w:bCs/>
        </w:rPr>
        <w:t xml:space="preserve"> to connect your board</w:t>
      </w:r>
    </w:p>
    <w:p w14:paraId="473815C9" w14:textId="77777777" w:rsidR="00D77814" w:rsidRDefault="00D77814" w:rsidP="00D77814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oftware</w:t>
      </w:r>
    </w:p>
    <w:p w14:paraId="4DA887CD" w14:textId="77777777" w:rsidR="00D77814" w:rsidRPr="00923E71" w:rsidRDefault="00D77814" w:rsidP="00D77814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Xilinx </w:t>
      </w:r>
      <w:proofErr w:type="spellStart"/>
      <w:r w:rsidRPr="00923E71">
        <w:rPr>
          <w:bCs/>
        </w:rPr>
        <w:t>Vivado</w:t>
      </w:r>
      <w:proofErr w:type="spellEnd"/>
    </w:p>
    <w:p w14:paraId="556E9DC3" w14:textId="77777777" w:rsidR="00D77814" w:rsidRDefault="00D77814" w:rsidP="00D77814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Keil </w:t>
      </w:r>
      <w:proofErr w:type="spellStart"/>
      <w:r w:rsidRPr="00923E71">
        <w:rPr>
          <w:bCs/>
        </w:rPr>
        <w:t>uVision</w:t>
      </w:r>
      <w:proofErr w:type="spellEnd"/>
      <w:r w:rsidRPr="00923E71">
        <w:rPr>
          <w:bCs/>
        </w:rPr>
        <w:t xml:space="preserve"> </w:t>
      </w:r>
    </w:p>
    <w:p w14:paraId="0FA716F6" w14:textId="77777777" w:rsidR="00D77814" w:rsidRPr="00923E71" w:rsidRDefault="00D77814" w:rsidP="00D77814">
      <w:pPr>
        <w:pStyle w:val="ListParagraph"/>
        <w:numPr>
          <w:ilvl w:val="1"/>
          <w:numId w:val="24"/>
        </w:numPr>
        <w:rPr>
          <w:bCs/>
        </w:rPr>
      </w:pPr>
      <w:proofErr w:type="spellStart"/>
      <w:r>
        <w:rPr>
          <w:bCs/>
        </w:rPr>
        <w:t>TeraTerm</w:t>
      </w:r>
      <w:proofErr w:type="spellEnd"/>
    </w:p>
    <w:p w14:paraId="646F2EA6" w14:textId="77777777" w:rsidR="00D77814" w:rsidRPr="00DD3628" w:rsidRDefault="00D77814" w:rsidP="00D77814">
      <w:pPr>
        <w:pStyle w:val="Heading1"/>
      </w:pPr>
      <w:bookmarkStart w:id="9" w:name="_Toc83420958"/>
      <w:bookmarkStart w:id="10" w:name="_Toc83424613"/>
      <w:bookmarkStart w:id="11" w:name="_Toc83817554"/>
      <w:r w:rsidRPr="00DD3628">
        <w:t>Provided files</w:t>
      </w:r>
      <w:bookmarkEnd w:id="9"/>
      <w:bookmarkEnd w:id="10"/>
      <w:bookmarkEnd w:id="11"/>
    </w:p>
    <w:p w14:paraId="185D801C" w14:textId="58E05516" w:rsidR="00D77814" w:rsidRPr="00EA543D" w:rsidRDefault="00D77814" w:rsidP="00D77814">
      <w:pPr>
        <w:rPr>
          <w:bCs/>
        </w:rPr>
      </w:pPr>
      <w:r>
        <w:rPr>
          <w:bCs/>
        </w:rPr>
        <w:t>You will need the files from the previous labs along with the foll</w:t>
      </w:r>
      <w:r w:rsidRPr="00EA543D">
        <w:rPr>
          <w:bCs/>
        </w:rPr>
        <w:t xml:space="preserve">owing files </w:t>
      </w:r>
      <w:r>
        <w:rPr>
          <w:bCs/>
        </w:rPr>
        <w:t xml:space="preserve">which </w:t>
      </w:r>
      <w:r w:rsidRPr="00EA543D">
        <w:rPr>
          <w:bCs/>
        </w:rPr>
        <w:t>are provided</w:t>
      </w:r>
      <w:r>
        <w:rPr>
          <w:bCs/>
        </w:rPr>
        <w:t xml:space="preserve"> with </w:t>
      </w:r>
      <w:r w:rsidRPr="00EA543D">
        <w:rPr>
          <w:bCs/>
        </w:rPr>
        <w:t>th</w:t>
      </w:r>
      <w:r>
        <w:rPr>
          <w:bCs/>
        </w:rPr>
        <w:t>is</w:t>
      </w:r>
      <w:r w:rsidRPr="00EA543D">
        <w:rPr>
          <w:bCs/>
        </w:rPr>
        <w:t xml:space="preserve"> Lab:</w:t>
      </w:r>
    </w:p>
    <w:p w14:paraId="55B92022" w14:textId="77777777" w:rsidR="008D5FFA" w:rsidRPr="008D5FFA" w:rsidRDefault="008D5FFA" w:rsidP="008D5FFA">
      <w:pPr>
        <w:pStyle w:val="ListParagraph"/>
        <w:spacing w:after="0"/>
      </w:pPr>
    </w:p>
    <w:tbl>
      <w:tblPr>
        <w:tblStyle w:val="TableGrid"/>
        <w:tblW w:w="959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406"/>
        <w:gridCol w:w="8191"/>
      </w:tblGrid>
      <w:tr w:rsidR="008D5FFA" w:rsidRPr="00557AD5" w14:paraId="318C5E5D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6BEBEE69" w14:textId="77777777" w:rsidR="008D5FFA" w:rsidRPr="006F6DFD" w:rsidRDefault="008D5FF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F6DFD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52618A5" w14:textId="77777777" w:rsidR="008D5FFA" w:rsidRPr="006F6DFD" w:rsidRDefault="008D5FF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F6DFD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8D5FFA" w:rsidRPr="00557AD5" w14:paraId="70E4A8DD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710CE941" w14:textId="77777777" w:rsidR="008D5FFA" w:rsidRPr="006F6DFD" w:rsidRDefault="008D5FF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F6DFD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0dsasm.s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75D49CB" w14:textId="77777777" w:rsidR="008D5FFA" w:rsidRPr="006F6DFD" w:rsidRDefault="008D5FF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F6DFD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assembly file that includes interrupt vectors and part of the interrupt service routines</w:t>
            </w:r>
          </w:p>
        </w:tc>
      </w:tr>
      <w:tr w:rsidR="008D5FFA" w:rsidRPr="00557AD5" w14:paraId="7E676548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0F2F285D" w14:textId="77777777" w:rsidR="008D5FFA" w:rsidRPr="006F6DFD" w:rsidRDefault="008D5FF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6F6DFD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main.c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F2C37DA" w14:textId="77777777" w:rsidR="008D5FFA" w:rsidRPr="006F6DFD" w:rsidRDefault="008D5FF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F6DFD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C code that contains the main program and part of the interrupt service routines</w:t>
            </w:r>
          </w:p>
        </w:tc>
      </w:tr>
    </w:tbl>
    <w:p w14:paraId="1AA94815" w14:textId="14BBBBBA" w:rsidR="00815DA3" w:rsidRDefault="00815DA3" w:rsidP="008D5FFA">
      <w:pPr>
        <w:spacing w:after="0"/>
        <w:ind w:left="360"/>
      </w:pPr>
    </w:p>
    <w:p w14:paraId="116D9817" w14:textId="30285E61" w:rsidR="008D5FFA" w:rsidRPr="009F77AF" w:rsidRDefault="00815DA3" w:rsidP="00815DA3">
      <w:r>
        <w:br w:type="page"/>
      </w:r>
    </w:p>
    <w:p w14:paraId="334C5A8C" w14:textId="1C1B19B5" w:rsidR="00424001" w:rsidRDefault="00B012E6" w:rsidP="00CE449E">
      <w:pPr>
        <w:pStyle w:val="Heading1"/>
      </w:pPr>
      <w:bookmarkStart w:id="12" w:name="_Toc83817555"/>
      <w:r>
        <w:lastRenderedPageBreak/>
        <w:t>Software</w:t>
      </w:r>
      <w:bookmarkEnd w:id="12"/>
    </w:p>
    <w:p w14:paraId="1BA3FB50" w14:textId="73C08400" w:rsidR="00A17C2A" w:rsidRPr="00557AD5" w:rsidRDefault="00A17C2A" w:rsidP="00A17C2A">
      <w:pPr>
        <w:pStyle w:val="Heading2"/>
      </w:pPr>
      <w:bookmarkStart w:id="13" w:name="_Toc83817556"/>
      <w:r>
        <w:t>P</w:t>
      </w:r>
      <w:r w:rsidRPr="00557AD5">
        <w:t>rogram procedure</w:t>
      </w:r>
      <w:bookmarkEnd w:id="13"/>
    </w:p>
    <w:p w14:paraId="7CECF0FE" w14:textId="77777777" w:rsidR="00A17C2A" w:rsidRPr="00557AD5" w:rsidRDefault="00A17C2A" w:rsidP="00A17C2A">
      <w:pPr>
        <w:rPr>
          <w:szCs w:val="24"/>
        </w:rPr>
      </w:pPr>
      <w:r w:rsidRPr="00557AD5">
        <w:rPr>
          <w:szCs w:val="24"/>
        </w:rPr>
        <w:t xml:space="preserve">The assembly code in </w:t>
      </w:r>
      <w:r w:rsidRPr="00557AD5">
        <w:rPr>
          <w:rFonts w:cs="Arial"/>
          <w:color w:val="000000" w:themeColor="dark1"/>
          <w:kern w:val="24"/>
        </w:rPr>
        <w:t>cm0dsasm.s</w:t>
      </w:r>
      <w:r w:rsidRPr="00557AD5">
        <w:rPr>
          <w:szCs w:val="24"/>
        </w:rPr>
        <w:t xml:space="preserve"> should perform the following:</w:t>
      </w:r>
    </w:p>
    <w:p w14:paraId="28E644AC" w14:textId="77777777" w:rsidR="00A17C2A" w:rsidRPr="00557AD5" w:rsidRDefault="00A17C2A" w:rsidP="00A17C2A">
      <w:pPr>
        <w:pStyle w:val="ListParagraph"/>
        <w:numPr>
          <w:ilvl w:val="0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Initialize the interrupt vector.</w:t>
      </w:r>
    </w:p>
    <w:p w14:paraId="24E552D4" w14:textId="77777777" w:rsidR="00A17C2A" w:rsidRPr="00557AD5" w:rsidRDefault="00A17C2A" w:rsidP="00A17C2A">
      <w:pPr>
        <w:pStyle w:val="ListParagraph"/>
        <w:numPr>
          <w:ilvl w:val="0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Define heap and stacks.</w:t>
      </w:r>
    </w:p>
    <w:p w14:paraId="0CA7486A" w14:textId="77777777" w:rsidR="00A17C2A" w:rsidRPr="00557AD5" w:rsidRDefault="00A17C2A" w:rsidP="00A17C2A">
      <w:pPr>
        <w:pStyle w:val="ListParagraph"/>
        <w:numPr>
          <w:ilvl w:val="0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Reset handler.</w:t>
      </w:r>
    </w:p>
    <w:p w14:paraId="0891C33B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 xml:space="preserve">Branch to the main code in </w:t>
      </w:r>
      <w:proofErr w:type="spellStart"/>
      <w:r w:rsidRPr="00557AD5">
        <w:rPr>
          <w:szCs w:val="24"/>
        </w:rPr>
        <w:t>main.c</w:t>
      </w:r>
      <w:proofErr w:type="spellEnd"/>
      <w:r w:rsidRPr="00557AD5">
        <w:rPr>
          <w:szCs w:val="24"/>
        </w:rPr>
        <w:t>.</w:t>
      </w:r>
    </w:p>
    <w:p w14:paraId="5AFB752A" w14:textId="77777777" w:rsidR="00A17C2A" w:rsidRPr="00557AD5" w:rsidRDefault="00A17C2A" w:rsidP="00A17C2A">
      <w:pPr>
        <w:pStyle w:val="ListParagraph"/>
        <w:numPr>
          <w:ilvl w:val="0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Timer handler</w:t>
      </w:r>
    </w:p>
    <w:p w14:paraId="7BCAB814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Push registers (e.g., R1 – R4) to the stack.</w:t>
      </w:r>
    </w:p>
    <w:p w14:paraId="2B04BFB8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 xml:space="preserve">Branch to the timer interrupt service routine in </w:t>
      </w:r>
      <w:proofErr w:type="spellStart"/>
      <w:r w:rsidRPr="00557AD5">
        <w:rPr>
          <w:szCs w:val="24"/>
        </w:rPr>
        <w:t>main.c</w:t>
      </w:r>
      <w:proofErr w:type="spellEnd"/>
      <w:r w:rsidRPr="00557AD5">
        <w:rPr>
          <w:szCs w:val="24"/>
        </w:rPr>
        <w:t>.</w:t>
      </w:r>
    </w:p>
    <w:p w14:paraId="703BB169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Pop registers from the stack.</w:t>
      </w:r>
    </w:p>
    <w:p w14:paraId="3D11F27F" w14:textId="77777777" w:rsidR="00A17C2A" w:rsidRPr="00557AD5" w:rsidRDefault="00A17C2A" w:rsidP="00A17C2A">
      <w:pPr>
        <w:pStyle w:val="ListParagraph"/>
        <w:numPr>
          <w:ilvl w:val="0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UART handler</w:t>
      </w:r>
    </w:p>
    <w:p w14:paraId="7490B498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Push registers (e.g., R1 – R4) to the stack.</w:t>
      </w:r>
    </w:p>
    <w:p w14:paraId="6E6D2FD7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 xml:space="preserve">Branch to the UART interrupt service routine in </w:t>
      </w:r>
      <w:proofErr w:type="spellStart"/>
      <w:r w:rsidRPr="00557AD5">
        <w:rPr>
          <w:szCs w:val="24"/>
        </w:rPr>
        <w:t>main.c</w:t>
      </w:r>
      <w:proofErr w:type="spellEnd"/>
      <w:r w:rsidRPr="00557AD5">
        <w:rPr>
          <w:szCs w:val="24"/>
        </w:rPr>
        <w:t>.</w:t>
      </w:r>
    </w:p>
    <w:p w14:paraId="6DD1386C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Pop registers from the stack.</w:t>
      </w:r>
    </w:p>
    <w:p w14:paraId="0E6E880A" w14:textId="77777777" w:rsidR="00A17C2A" w:rsidRPr="00557AD5" w:rsidRDefault="00A17C2A" w:rsidP="00A17C2A">
      <w:pPr>
        <w:rPr>
          <w:szCs w:val="24"/>
        </w:rPr>
      </w:pPr>
      <w:r w:rsidRPr="00557AD5">
        <w:rPr>
          <w:szCs w:val="24"/>
        </w:rPr>
        <w:t xml:space="preserve">The C code in </w:t>
      </w:r>
      <w:proofErr w:type="spellStart"/>
      <w:r w:rsidRPr="00557AD5">
        <w:rPr>
          <w:szCs w:val="24"/>
        </w:rPr>
        <w:t>main.c</w:t>
      </w:r>
      <w:proofErr w:type="spellEnd"/>
      <w:r w:rsidRPr="00557AD5">
        <w:rPr>
          <w:szCs w:val="24"/>
        </w:rPr>
        <w:t xml:space="preserve"> should perform the following:</w:t>
      </w:r>
    </w:p>
    <w:p w14:paraId="4165A466" w14:textId="77777777" w:rsidR="00A17C2A" w:rsidRPr="00557AD5" w:rsidRDefault="00A17C2A" w:rsidP="00A17C2A">
      <w:pPr>
        <w:pStyle w:val="ListParagraph"/>
        <w:numPr>
          <w:ilvl w:val="0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Main program</w:t>
      </w:r>
    </w:p>
    <w:p w14:paraId="7360C2CE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Set the timer interrupt priority to 0x00 (higher).</w:t>
      </w:r>
    </w:p>
    <w:p w14:paraId="621E4C4C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Set the UART interrupt priority to 0x40 (lower).</w:t>
      </w:r>
    </w:p>
    <w:p w14:paraId="3F61FC5E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Enable interrupts for the timer and UART.</w:t>
      </w:r>
    </w:p>
    <w:p w14:paraId="2D1B662F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Reset the 7-segment display.</w:t>
      </w:r>
    </w:p>
    <w:p w14:paraId="0F2BF038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Initialize the timer to generate an interrupt every second.</w:t>
      </w:r>
    </w:p>
    <w:p w14:paraId="23AB5156" w14:textId="77777777" w:rsidR="00A17C2A" w:rsidRPr="00557AD5" w:rsidRDefault="00A17C2A" w:rsidP="00A17C2A">
      <w:pPr>
        <w:pStyle w:val="ListParagraph"/>
        <w:numPr>
          <w:ilvl w:val="2"/>
          <w:numId w:val="29"/>
        </w:numPr>
        <w:spacing w:before="200" w:after="200" w:line="276" w:lineRule="auto"/>
        <w:ind w:left="1778"/>
        <w:rPr>
          <w:szCs w:val="24"/>
        </w:rPr>
      </w:pPr>
      <w:r w:rsidRPr="00557AD5">
        <w:rPr>
          <w:szCs w:val="24"/>
        </w:rPr>
        <w:t>Write the load value register</w:t>
      </w:r>
      <w:r>
        <w:rPr>
          <w:szCs w:val="24"/>
        </w:rPr>
        <w:t>,</w:t>
      </w:r>
      <w:r w:rsidRPr="00557AD5">
        <w:rPr>
          <w:szCs w:val="24"/>
        </w:rPr>
        <w:t xml:space="preserve"> e.g., 50,000,000.</w:t>
      </w:r>
    </w:p>
    <w:p w14:paraId="7E5C2488" w14:textId="77777777" w:rsidR="00A17C2A" w:rsidRPr="00557AD5" w:rsidRDefault="00A17C2A" w:rsidP="00A17C2A">
      <w:pPr>
        <w:pStyle w:val="ListParagraph"/>
        <w:numPr>
          <w:ilvl w:val="2"/>
          <w:numId w:val="29"/>
        </w:numPr>
        <w:spacing w:before="200" w:after="200" w:line="276" w:lineRule="auto"/>
        <w:ind w:left="1778"/>
        <w:rPr>
          <w:szCs w:val="24"/>
        </w:rPr>
      </w:pPr>
      <w:r w:rsidRPr="00557AD5">
        <w:rPr>
          <w:szCs w:val="24"/>
        </w:rPr>
        <w:t xml:space="preserve">Set </w:t>
      </w:r>
      <w:proofErr w:type="spellStart"/>
      <w:r w:rsidRPr="00557AD5">
        <w:rPr>
          <w:szCs w:val="24"/>
        </w:rPr>
        <w:t>prescaler</w:t>
      </w:r>
      <w:proofErr w:type="spellEnd"/>
      <w:r>
        <w:rPr>
          <w:szCs w:val="24"/>
        </w:rPr>
        <w:t>,</w:t>
      </w:r>
      <w:r w:rsidRPr="00557AD5">
        <w:rPr>
          <w:szCs w:val="24"/>
        </w:rPr>
        <w:t xml:space="preserve"> e.g., 1x or 16x.</w:t>
      </w:r>
    </w:p>
    <w:p w14:paraId="2FF282DF" w14:textId="77777777" w:rsidR="00A17C2A" w:rsidRPr="00557AD5" w:rsidRDefault="00A17C2A" w:rsidP="00A17C2A">
      <w:pPr>
        <w:pStyle w:val="ListParagraph"/>
        <w:numPr>
          <w:ilvl w:val="2"/>
          <w:numId w:val="29"/>
        </w:numPr>
        <w:spacing w:before="200" w:after="200" w:line="276" w:lineRule="auto"/>
        <w:ind w:left="1778"/>
        <w:rPr>
          <w:szCs w:val="24"/>
        </w:rPr>
      </w:pPr>
      <w:r w:rsidRPr="00557AD5">
        <w:rPr>
          <w:szCs w:val="24"/>
        </w:rPr>
        <w:t>Change the operation mode to load mode.</w:t>
      </w:r>
    </w:p>
    <w:p w14:paraId="05937C75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Start the timer.</w:t>
      </w:r>
    </w:p>
    <w:p w14:paraId="061A4702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Repeat the following:</w:t>
      </w:r>
    </w:p>
    <w:p w14:paraId="3922DB8A" w14:textId="77777777" w:rsidR="00A17C2A" w:rsidRPr="00557AD5" w:rsidRDefault="00A17C2A" w:rsidP="00A17C2A">
      <w:pPr>
        <w:pStyle w:val="ListParagraph"/>
        <w:numPr>
          <w:ilvl w:val="2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Change the GPIO to read mode.</w:t>
      </w:r>
    </w:p>
    <w:p w14:paraId="094CFF60" w14:textId="77777777" w:rsidR="00A17C2A" w:rsidRPr="00557AD5" w:rsidRDefault="00A17C2A" w:rsidP="00A17C2A">
      <w:pPr>
        <w:pStyle w:val="ListParagraph"/>
        <w:numPr>
          <w:ilvl w:val="2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Read from the switches using the GPIO.</w:t>
      </w:r>
    </w:p>
    <w:p w14:paraId="69EDA8DD" w14:textId="77777777" w:rsidR="00A17C2A" w:rsidRPr="00557AD5" w:rsidRDefault="00A17C2A" w:rsidP="00A17C2A">
      <w:pPr>
        <w:pStyle w:val="ListParagraph"/>
        <w:numPr>
          <w:ilvl w:val="2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Change the GPIO to write mode.</w:t>
      </w:r>
    </w:p>
    <w:p w14:paraId="5D741FD1" w14:textId="77777777" w:rsidR="00A17C2A" w:rsidRPr="00557AD5" w:rsidRDefault="00A17C2A" w:rsidP="00A17C2A">
      <w:pPr>
        <w:pStyle w:val="ListParagraph"/>
        <w:numPr>
          <w:ilvl w:val="2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Write to the LEDs.</w:t>
      </w:r>
    </w:p>
    <w:p w14:paraId="4AF58697" w14:textId="77777777" w:rsidR="00A17C2A" w:rsidRPr="00557AD5" w:rsidRDefault="00A17C2A" w:rsidP="00A17C2A">
      <w:pPr>
        <w:pStyle w:val="ListParagraph"/>
        <w:numPr>
          <w:ilvl w:val="0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Timer interrupt handler</w:t>
      </w:r>
    </w:p>
    <w:p w14:paraId="48393DC0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Clear the timer interrupt request.</w:t>
      </w:r>
    </w:p>
    <w:p w14:paraId="5702C1FF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Increment the counter.</w:t>
      </w:r>
    </w:p>
    <w:p w14:paraId="1FD925E9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Display the counter to the VGA text region.</w:t>
      </w:r>
    </w:p>
    <w:p w14:paraId="6890200D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Disable the timer interrupt if the counter reaches 9.</w:t>
      </w:r>
    </w:p>
    <w:p w14:paraId="7C2A8CB4" w14:textId="77777777" w:rsidR="00A17C2A" w:rsidRPr="00557AD5" w:rsidRDefault="00A17C2A" w:rsidP="00A17C2A">
      <w:pPr>
        <w:pStyle w:val="ListParagraph"/>
        <w:numPr>
          <w:ilvl w:val="0"/>
          <w:numId w:val="29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UART interrupt handler</w:t>
      </w:r>
    </w:p>
    <w:p w14:paraId="0764CA82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Read from the UART (from the keyboard).</w:t>
      </w:r>
    </w:p>
    <w:p w14:paraId="40B98D1B" w14:textId="77777777" w:rsidR="00A17C2A" w:rsidRPr="00557AD5" w:rsidRDefault="00A17C2A" w:rsidP="00A17C2A">
      <w:pPr>
        <w:pStyle w:val="ListParagraph"/>
        <w:numPr>
          <w:ilvl w:val="1"/>
          <w:numId w:val="29"/>
        </w:numPr>
        <w:spacing w:before="200" w:after="200" w:line="276" w:lineRule="auto"/>
        <w:ind w:left="1211"/>
        <w:rPr>
          <w:szCs w:val="24"/>
        </w:rPr>
      </w:pPr>
      <w:r w:rsidRPr="00557AD5">
        <w:rPr>
          <w:szCs w:val="24"/>
        </w:rPr>
        <w:t>Write to the UART (to the terminal window).</w:t>
      </w:r>
    </w:p>
    <w:p w14:paraId="29672146" w14:textId="77777777" w:rsidR="00A17C2A" w:rsidRPr="00557AD5" w:rsidRDefault="00A17C2A" w:rsidP="00A17C2A">
      <w:pPr>
        <w:pStyle w:val="Heading2"/>
      </w:pPr>
      <w:bookmarkStart w:id="14" w:name="_Toc83817557"/>
      <w:r w:rsidRPr="00557AD5">
        <w:lastRenderedPageBreak/>
        <w:t>An example of the demo:</w:t>
      </w:r>
      <w:bookmarkEnd w:id="14"/>
    </w:p>
    <w:p w14:paraId="2DF626EB" w14:textId="77777777" w:rsidR="00B9322B" w:rsidRDefault="00A17C2A" w:rsidP="00B9322B">
      <w:pPr>
        <w:keepNext/>
        <w:spacing w:after="0"/>
        <w:jc w:val="center"/>
      </w:pPr>
      <w:r w:rsidRPr="006F6DFD">
        <w:rPr>
          <w:noProof/>
          <w:lang w:eastAsia="en-GB"/>
        </w:rPr>
        <w:drawing>
          <wp:inline distT="0" distB="0" distL="0" distR="0" wp14:anchorId="33637BF1" wp14:editId="0A969024">
            <wp:extent cx="4898399" cy="3253563"/>
            <wp:effectExtent l="171450" t="171450" r="187960" b="194945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98399" cy="325356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74743372" w14:textId="4D72E578" w:rsidR="00A17C2A" w:rsidRPr="00557AD5" w:rsidRDefault="00B9322B" w:rsidP="00B9322B">
      <w:pPr>
        <w:pStyle w:val="Caption"/>
        <w:jc w:val="center"/>
        <w:rPr>
          <w:szCs w:val="24"/>
        </w:rPr>
      </w:pPr>
      <w:r>
        <w:t xml:space="preserve">Figure </w:t>
      </w:r>
      <w:r w:rsidR="009269C3">
        <w:fldChar w:fldCharType="begin"/>
      </w:r>
      <w:r w:rsidR="009269C3">
        <w:instrText xml:space="preserve"> SEQ Figure \* ARABIC </w:instrText>
      </w:r>
      <w:r w:rsidR="009269C3">
        <w:fldChar w:fldCharType="separate"/>
      </w:r>
      <w:r>
        <w:rPr>
          <w:noProof/>
        </w:rPr>
        <w:t>1</w:t>
      </w:r>
      <w:r w:rsidR="009269C3">
        <w:rPr>
          <w:noProof/>
        </w:rPr>
        <w:fldChar w:fldCharType="end"/>
      </w:r>
      <w:r>
        <w:t>:VGA Demo</w:t>
      </w:r>
    </w:p>
    <w:p w14:paraId="76827645" w14:textId="77777777" w:rsidR="00412313" w:rsidRPr="00412313" w:rsidRDefault="00412313" w:rsidP="00412313"/>
    <w:p w14:paraId="27603033" w14:textId="3EF5D422" w:rsidR="00FA1A48" w:rsidRPr="00FE1DE0" w:rsidRDefault="00396C49" w:rsidP="00FA1A48">
      <w:pPr>
        <w:pStyle w:val="Heading1"/>
      </w:pPr>
      <w:bookmarkStart w:id="15" w:name="_Toc83817558"/>
      <w:r>
        <w:t>Ex</w:t>
      </w:r>
      <w:r w:rsidR="00667ADD">
        <w:t>t</w:t>
      </w:r>
      <w:r>
        <w:t>ension work</w:t>
      </w:r>
      <w:bookmarkEnd w:id="15"/>
    </w:p>
    <w:p w14:paraId="23A44CB6" w14:textId="77777777" w:rsidR="002F74A0" w:rsidRDefault="002F74A0" w:rsidP="002F74A0">
      <w:pPr>
        <w:pStyle w:val="Heading2"/>
      </w:pPr>
      <w:bookmarkStart w:id="16" w:name="_Cannot_see_IDCODE"/>
      <w:bookmarkStart w:id="17" w:name="_Toc79049890"/>
      <w:bookmarkStart w:id="18" w:name="_Toc83817559"/>
      <w:bookmarkEnd w:id="16"/>
      <w:r>
        <w:t>Extra tasks for this lab:</w:t>
      </w:r>
      <w:bookmarkEnd w:id="17"/>
      <w:bookmarkEnd w:id="18"/>
    </w:p>
    <w:p w14:paraId="20E5A027" w14:textId="7A6133A7" w:rsidR="00643F8D" w:rsidRPr="00557AD5" w:rsidRDefault="00643F8D" w:rsidP="002F74A0">
      <w:pPr>
        <w:pStyle w:val="ListParagraph"/>
        <w:numPr>
          <w:ilvl w:val="0"/>
          <w:numId w:val="31"/>
        </w:numPr>
      </w:pPr>
      <w:r w:rsidRPr="00557AD5">
        <w:t>Optimize the code in both operational speed and code density. You can use:</w:t>
      </w:r>
    </w:p>
    <w:p w14:paraId="243DBCE1" w14:textId="77777777" w:rsidR="00643F8D" w:rsidRPr="00557AD5" w:rsidRDefault="00643F8D" w:rsidP="00643F8D">
      <w:pPr>
        <w:pStyle w:val="ListParagraph"/>
        <w:numPr>
          <w:ilvl w:val="1"/>
          <w:numId w:val="31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Embedded assembly code in C code</w:t>
      </w:r>
    </w:p>
    <w:p w14:paraId="6F83CCDE" w14:textId="77777777" w:rsidR="00643F8D" w:rsidRPr="00557AD5" w:rsidRDefault="00643F8D" w:rsidP="00643F8D">
      <w:pPr>
        <w:pStyle w:val="ListParagraph"/>
        <w:numPr>
          <w:ilvl w:val="1"/>
          <w:numId w:val="31"/>
        </w:numPr>
        <w:spacing w:before="200" w:after="200" w:line="276" w:lineRule="auto"/>
        <w:rPr>
          <w:szCs w:val="24"/>
        </w:rPr>
      </w:pPr>
      <w:r w:rsidRPr="00557AD5">
        <w:rPr>
          <w:szCs w:val="24"/>
        </w:rPr>
        <w:t>Embedded C code in assembly code</w:t>
      </w:r>
    </w:p>
    <w:p w14:paraId="2E574547" w14:textId="75F0F965" w:rsidR="00643F8D" w:rsidRPr="00557AD5" w:rsidRDefault="00643F8D" w:rsidP="002F74A0">
      <w:pPr>
        <w:pStyle w:val="ListParagraph"/>
        <w:numPr>
          <w:ilvl w:val="0"/>
          <w:numId w:val="31"/>
        </w:numPr>
      </w:pPr>
      <w:r w:rsidRPr="00557AD5">
        <w:t>Evaluate the coding efficiency between handwritten assembly code and assembly generated by the compiler.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F80BB" w14:textId="77777777" w:rsidR="009269C3" w:rsidRDefault="009269C3" w:rsidP="00AD4120">
      <w:pPr>
        <w:spacing w:after="0" w:line="240" w:lineRule="auto"/>
      </w:pPr>
      <w:r>
        <w:separator/>
      </w:r>
    </w:p>
  </w:endnote>
  <w:endnote w:type="continuationSeparator" w:id="0">
    <w:p w14:paraId="05E424D1" w14:textId="77777777" w:rsidR="009269C3" w:rsidRDefault="009269C3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9269C3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0DD1EBE6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F7340D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0FDF8" w14:textId="77777777" w:rsidR="009269C3" w:rsidRDefault="009269C3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48D13C7" w14:textId="77777777" w:rsidR="009269C3" w:rsidRDefault="009269C3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822E2B"/>
    <w:multiLevelType w:val="hybridMultilevel"/>
    <w:tmpl w:val="D2721C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4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0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6207713A"/>
    <w:multiLevelType w:val="multilevel"/>
    <w:tmpl w:val="3F66B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4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7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0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7"/>
  </w:num>
  <w:num w:numId="3">
    <w:abstractNumId w:val="30"/>
  </w:num>
  <w:num w:numId="4">
    <w:abstractNumId w:val="30"/>
    <w:lvlOverride w:ilvl="0">
      <w:startOverride w:val="1"/>
    </w:lvlOverride>
  </w:num>
  <w:num w:numId="5">
    <w:abstractNumId w:val="13"/>
  </w:num>
  <w:num w:numId="6">
    <w:abstractNumId w:val="3"/>
  </w:num>
  <w:num w:numId="7">
    <w:abstractNumId w:val="23"/>
  </w:num>
  <w:num w:numId="8">
    <w:abstractNumId w:val="2"/>
  </w:num>
  <w:num w:numId="9">
    <w:abstractNumId w:val="12"/>
  </w:num>
  <w:num w:numId="10">
    <w:abstractNumId w:val="27"/>
  </w:num>
  <w:num w:numId="11">
    <w:abstractNumId w:val="14"/>
  </w:num>
  <w:num w:numId="12">
    <w:abstractNumId w:val="28"/>
  </w:num>
  <w:num w:numId="13">
    <w:abstractNumId w:val="16"/>
  </w:num>
  <w:num w:numId="14">
    <w:abstractNumId w:val="26"/>
  </w:num>
  <w:num w:numId="15">
    <w:abstractNumId w:val="25"/>
  </w:num>
  <w:num w:numId="16">
    <w:abstractNumId w:val="10"/>
  </w:num>
  <w:num w:numId="17">
    <w:abstractNumId w:val="5"/>
  </w:num>
  <w:num w:numId="18">
    <w:abstractNumId w:val="8"/>
  </w:num>
  <w:num w:numId="19">
    <w:abstractNumId w:val="0"/>
  </w:num>
  <w:num w:numId="20">
    <w:abstractNumId w:val="7"/>
  </w:num>
  <w:num w:numId="21">
    <w:abstractNumId w:val="6"/>
  </w:num>
  <w:num w:numId="22">
    <w:abstractNumId w:val="11"/>
  </w:num>
  <w:num w:numId="23">
    <w:abstractNumId w:val="21"/>
  </w:num>
  <w:num w:numId="24">
    <w:abstractNumId w:val="24"/>
  </w:num>
  <w:num w:numId="25">
    <w:abstractNumId w:val="15"/>
  </w:num>
  <w:num w:numId="26">
    <w:abstractNumId w:val="29"/>
  </w:num>
  <w:num w:numId="27">
    <w:abstractNumId w:val="18"/>
  </w:num>
  <w:num w:numId="28">
    <w:abstractNumId w:val="19"/>
  </w:num>
  <w:num w:numId="29">
    <w:abstractNumId w:val="20"/>
  </w:num>
  <w:num w:numId="30">
    <w:abstractNumId w:val="9"/>
  </w:num>
  <w:num w:numId="31">
    <w:abstractNumId w:val="1"/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154E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90027"/>
    <w:rsid w:val="001A2D42"/>
    <w:rsid w:val="001A622A"/>
    <w:rsid w:val="001B44C2"/>
    <w:rsid w:val="001B5C7B"/>
    <w:rsid w:val="001D7E20"/>
    <w:rsid w:val="001E25F8"/>
    <w:rsid w:val="001E380C"/>
    <w:rsid w:val="001F2A7F"/>
    <w:rsid w:val="001F65EA"/>
    <w:rsid w:val="0020076B"/>
    <w:rsid w:val="002052D9"/>
    <w:rsid w:val="00222F4F"/>
    <w:rsid w:val="00230763"/>
    <w:rsid w:val="00235016"/>
    <w:rsid w:val="00236028"/>
    <w:rsid w:val="00237D8C"/>
    <w:rsid w:val="00256F87"/>
    <w:rsid w:val="00275B5B"/>
    <w:rsid w:val="00292711"/>
    <w:rsid w:val="002968AE"/>
    <w:rsid w:val="002A14C7"/>
    <w:rsid w:val="002A20C8"/>
    <w:rsid w:val="002B269C"/>
    <w:rsid w:val="002C22BE"/>
    <w:rsid w:val="002C502D"/>
    <w:rsid w:val="002D64AE"/>
    <w:rsid w:val="002F74A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96C49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3497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8713D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3F8D"/>
    <w:rsid w:val="00646A6A"/>
    <w:rsid w:val="00652180"/>
    <w:rsid w:val="006535AF"/>
    <w:rsid w:val="00667ADD"/>
    <w:rsid w:val="006721BF"/>
    <w:rsid w:val="00672681"/>
    <w:rsid w:val="00672A5D"/>
    <w:rsid w:val="00674AA6"/>
    <w:rsid w:val="006805A5"/>
    <w:rsid w:val="00684536"/>
    <w:rsid w:val="00695F1D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06C7D"/>
    <w:rsid w:val="00723B6F"/>
    <w:rsid w:val="00724750"/>
    <w:rsid w:val="007420C1"/>
    <w:rsid w:val="00757BD1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3FE0"/>
    <w:rsid w:val="007D6493"/>
    <w:rsid w:val="007E691A"/>
    <w:rsid w:val="007F4138"/>
    <w:rsid w:val="00815DA3"/>
    <w:rsid w:val="00823653"/>
    <w:rsid w:val="00825BFA"/>
    <w:rsid w:val="0082607F"/>
    <w:rsid w:val="00827CED"/>
    <w:rsid w:val="00853CA9"/>
    <w:rsid w:val="008560FF"/>
    <w:rsid w:val="00866240"/>
    <w:rsid w:val="00887D27"/>
    <w:rsid w:val="00895CB0"/>
    <w:rsid w:val="008971BD"/>
    <w:rsid w:val="008A2779"/>
    <w:rsid w:val="008C2DFA"/>
    <w:rsid w:val="008D015A"/>
    <w:rsid w:val="008D0D2E"/>
    <w:rsid w:val="008D234A"/>
    <w:rsid w:val="008D5FFA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269C3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17C2A"/>
    <w:rsid w:val="00A24A07"/>
    <w:rsid w:val="00A265CB"/>
    <w:rsid w:val="00A466BF"/>
    <w:rsid w:val="00A46741"/>
    <w:rsid w:val="00A53FF5"/>
    <w:rsid w:val="00A55A0F"/>
    <w:rsid w:val="00A65806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12E6"/>
    <w:rsid w:val="00B05855"/>
    <w:rsid w:val="00B113B7"/>
    <w:rsid w:val="00B128E6"/>
    <w:rsid w:val="00B15AAB"/>
    <w:rsid w:val="00B16FAD"/>
    <w:rsid w:val="00B23834"/>
    <w:rsid w:val="00B31459"/>
    <w:rsid w:val="00B3214F"/>
    <w:rsid w:val="00B522C1"/>
    <w:rsid w:val="00B604F2"/>
    <w:rsid w:val="00B74198"/>
    <w:rsid w:val="00B833ED"/>
    <w:rsid w:val="00B91AAF"/>
    <w:rsid w:val="00B9322B"/>
    <w:rsid w:val="00B96EA6"/>
    <w:rsid w:val="00BA79A1"/>
    <w:rsid w:val="00BB4F86"/>
    <w:rsid w:val="00BB632B"/>
    <w:rsid w:val="00BC1E72"/>
    <w:rsid w:val="00BC3327"/>
    <w:rsid w:val="00BC3F9A"/>
    <w:rsid w:val="00BC6E20"/>
    <w:rsid w:val="00BD256E"/>
    <w:rsid w:val="00BD416C"/>
    <w:rsid w:val="00BE3CD9"/>
    <w:rsid w:val="00BE48D9"/>
    <w:rsid w:val="00BE6963"/>
    <w:rsid w:val="00BF5DD9"/>
    <w:rsid w:val="00C150EE"/>
    <w:rsid w:val="00C15DEA"/>
    <w:rsid w:val="00C23D0B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1D03"/>
    <w:rsid w:val="00C97E0C"/>
    <w:rsid w:val="00CA41B5"/>
    <w:rsid w:val="00CA6110"/>
    <w:rsid w:val="00CC298B"/>
    <w:rsid w:val="00CE2AA3"/>
    <w:rsid w:val="00CE2CD0"/>
    <w:rsid w:val="00CE449E"/>
    <w:rsid w:val="00CF0EA7"/>
    <w:rsid w:val="00CF2D1B"/>
    <w:rsid w:val="00D00515"/>
    <w:rsid w:val="00D061DB"/>
    <w:rsid w:val="00D30850"/>
    <w:rsid w:val="00D41BD8"/>
    <w:rsid w:val="00D5167F"/>
    <w:rsid w:val="00D55FEA"/>
    <w:rsid w:val="00D60288"/>
    <w:rsid w:val="00D6213F"/>
    <w:rsid w:val="00D650B7"/>
    <w:rsid w:val="00D67374"/>
    <w:rsid w:val="00D762EE"/>
    <w:rsid w:val="00D77757"/>
    <w:rsid w:val="00D77814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E3EF1"/>
    <w:rsid w:val="00EF44F1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340D"/>
    <w:rsid w:val="00F75FF8"/>
    <w:rsid w:val="00F76E8A"/>
    <w:rsid w:val="00F806ED"/>
    <w:rsid w:val="00F906B0"/>
    <w:rsid w:val="00FA1A48"/>
    <w:rsid w:val="00FB086D"/>
    <w:rsid w:val="00FB0DCF"/>
    <w:rsid w:val="00FB1EFB"/>
    <w:rsid w:val="00FC61FC"/>
    <w:rsid w:val="00FD6086"/>
    <w:rsid w:val="00FD690E"/>
    <w:rsid w:val="00FE1DE0"/>
    <w:rsid w:val="00FE5AA8"/>
    <w:rsid w:val="00FE7F65"/>
    <w:rsid w:val="00FF1AA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D690E"/>
    <w:rPr>
      <w:rFonts w:ascii="Calibri" w:hAnsi="Calibri"/>
      <w:color w:val="333E48"/>
    </w:rPr>
  </w:style>
  <w:style w:type="character" w:styleId="Emphasis">
    <w:name w:val="Emphasis"/>
    <w:basedOn w:val="DefaultParagraphFont"/>
    <w:uiPriority w:val="20"/>
    <w:qFormat/>
    <w:rsid w:val="00FC61FC"/>
    <w:rPr>
      <w:i/>
      <w:iCs/>
    </w:rPr>
  </w:style>
  <w:style w:type="paragraph" w:customStyle="1" w:styleId="MyCode-NoIndent">
    <w:name w:val="MyCode-NoIndent"/>
    <w:basedOn w:val="Normal"/>
    <w:link w:val="MyCode-NoIndentChar"/>
    <w:qFormat/>
    <w:rsid w:val="00CF2D1B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contextualSpacing/>
    </w:pPr>
    <w:rPr>
      <w:rFonts w:ascii="Courier New" w:hAnsi="Courier New" w:cs="Courier New"/>
      <w:color w:val="auto"/>
      <w:sz w:val="24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CF2D1B"/>
    <w:rPr>
      <w:rFonts w:ascii="Courier New" w:hAnsi="Courier New" w:cs="Courier New"/>
      <w:sz w:val="24"/>
      <w:szCs w:val="20"/>
      <w:lang w:val="en-US" w:eastAsia="en-US"/>
    </w:rPr>
  </w:style>
  <w:style w:type="paragraph" w:styleId="NormalWeb">
    <w:name w:val="Normal (Web)"/>
    <w:basedOn w:val="Normal"/>
    <w:uiPriority w:val="99"/>
    <w:unhideWhenUsed/>
    <w:rsid w:val="008D5FFA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paragraph" w:customStyle="1" w:styleId="paragraph">
    <w:name w:val="paragraph"/>
    <w:basedOn w:val="Normal"/>
    <w:rsid w:val="00D778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D77814"/>
  </w:style>
  <w:style w:type="character" w:customStyle="1" w:styleId="eop">
    <w:name w:val="eop"/>
    <w:basedOn w:val="DefaultParagraphFont"/>
    <w:rsid w:val="00D778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08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46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6</Pages>
  <Words>752</Words>
  <Characters>428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17</cp:revision>
  <cp:lastPrinted>2019-04-05T13:21:00Z</cp:lastPrinted>
  <dcterms:created xsi:type="dcterms:W3CDTF">2019-04-08T10:40:00Z</dcterms:created>
  <dcterms:modified xsi:type="dcterms:W3CDTF">2021-09-29T13:18:00Z</dcterms:modified>
</cp:coreProperties>
</file>